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06340" w14:textId="77777777" w:rsidR="00E76ED7" w:rsidRPr="00E76ED7" w:rsidRDefault="00E76ED7" w:rsidP="00E76ED7">
      <w:pPr>
        <w:snapToGrid w:val="0"/>
        <w:spacing w:before="60" w:after="0" w:line="312" w:lineRule="auto"/>
        <w:jc w:val="center"/>
        <w:textAlignment w:val="baseline"/>
        <w:rPr>
          <w:rFonts w:ascii="한컴바탕" w:eastAsia="Gulim" w:hAnsi="Gulim" w:cs="Gulim"/>
          <w:color w:val="000000"/>
          <w:kern w:val="0"/>
          <w:sz w:val="24"/>
          <w:szCs w:val="24"/>
          <w14:ligatures w14:val="none"/>
        </w:rPr>
      </w:pPr>
      <w:r w:rsidRPr="00E76ED7">
        <w:rPr>
          <w:rFonts w:ascii="Times New Roman" w:eastAsia="Dotum" w:hAnsi="Times New Roman" w:cs="Times New Roman"/>
          <w:b/>
          <w:bCs/>
          <w:color w:val="000000"/>
          <w:spacing w:val="10"/>
          <w:kern w:val="0"/>
          <w:sz w:val="54"/>
          <w:szCs w:val="54"/>
          <w14:ligatures w14:val="none"/>
        </w:rPr>
        <w:t>Study Plan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43"/>
        <w:gridCol w:w="2853"/>
        <w:gridCol w:w="821"/>
        <w:gridCol w:w="3703"/>
      </w:tblGrid>
      <w:tr w:rsidR="00E76ED7" w:rsidRPr="00E76ED7" w14:paraId="158391C0" w14:textId="77777777" w:rsidTr="00D9653A">
        <w:trPr>
          <w:trHeight w:val="876"/>
        </w:trPr>
        <w:tc>
          <w:tcPr>
            <w:tcW w:w="16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13" w:type="dxa"/>
              <w:left w:w="0" w:type="dxa"/>
              <w:bottom w:w="113" w:type="dxa"/>
              <w:right w:w="0" w:type="dxa"/>
            </w:tcMar>
            <w:vAlign w:val="center"/>
            <w:hideMark/>
          </w:tcPr>
          <w:p w14:paraId="2E33CF68" w14:textId="542903A5" w:rsidR="00E76ED7" w:rsidRPr="00D9653A" w:rsidRDefault="00E76ED7" w:rsidP="00D9653A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 w:hint="eastAsia"/>
                <w:color w:val="000000"/>
                <w:kern w:val="0"/>
                <w:sz w:val="24"/>
                <w:szCs w:val="24"/>
                <w14:ligatures w14:val="none"/>
              </w:rPr>
            </w:pPr>
            <w:r w:rsidRPr="00E76ED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Type of Application</w:t>
            </w:r>
          </w:p>
        </w:tc>
        <w:tc>
          <w:tcPr>
            <w:tcW w:w="28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13" w:type="dxa"/>
              <w:left w:w="0" w:type="dxa"/>
              <w:bottom w:w="113" w:type="dxa"/>
              <w:right w:w="0" w:type="dxa"/>
            </w:tcMar>
            <w:vAlign w:val="center"/>
            <w:hideMark/>
          </w:tcPr>
          <w:p w14:paraId="209C6BAA" w14:textId="760DD686" w:rsidR="00E76ED7" w:rsidRPr="00D9653A" w:rsidRDefault="00E76ED7" w:rsidP="00D9653A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 w:hint="eastAsia"/>
                <w:color w:val="000000"/>
                <w:kern w:val="0"/>
                <w:sz w:val="24"/>
                <w:szCs w:val="24"/>
                <w14:ligatures w14:val="none"/>
              </w:rPr>
            </w:pPr>
            <w:r w:rsidRPr="00E76ED7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Initial </w:t>
            </w:r>
            <w:r w:rsidR="00D9653A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attendance </w:t>
            </w:r>
            <w:r w:rsidRPr="00E76ED7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(</w:t>
            </w:r>
            <w:r w:rsidR="00D9653A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√</w:t>
            </w:r>
            <w:r w:rsidRPr="00E76ED7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) Transfer</w:t>
            </w:r>
            <w:r w:rsidR="00D9653A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E76ED7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(</w:t>
            </w:r>
            <w:r w:rsidR="00D9653A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E76ED7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)</w:t>
            </w: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13" w:type="dxa"/>
              <w:left w:w="0" w:type="dxa"/>
              <w:bottom w:w="113" w:type="dxa"/>
              <w:right w:w="0" w:type="dxa"/>
            </w:tcMar>
            <w:vAlign w:val="center"/>
            <w:hideMark/>
          </w:tcPr>
          <w:p w14:paraId="2BDB281C" w14:textId="77777777" w:rsidR="00E76ED7" w:rsidRPr="00E76ED7" w:rsidRDefault="00E76ED7" w:rsidP="00E76ED7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  <w:r w:rsidRPr="00E76ED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Applying </w:t>
            </w:r>
          </w:p>
          <w:p w14:paraId="119E7B5D" w14:textId="77777777" w:rsidR="00E76ED7" w:rsidRPr="00E76ED7" w:rsidRDefault="00E76ED7" w:rsidP="00E76ED7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  <w:r w:rsidRPr="00E76ED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degree</w:t>
            </w:r>
          </w:p>
          <w:p w14:paraId="07EF5350" w14:textId="77777777" w:rsidR="00E76ED7" w:rsidRPr="00E76ED7" w:rsidRDefault="00E76ED7" w:rsidP="00E76ED7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3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13" w:type="dxa"/>
              <w:left w:w="0" w:type="dxa"/>
              <w:bottom w:w="113" w:type="dxa"/>
              <w:right w:w="0" w:type="dxa"/>
            </w:tcMar>
            <w:vAlign w:val="center"/>
            <w:hideMark/>
          </w:tcPr>
          <w:p w14:paraId="774E64F2" w14:textId="53B0A33E" w:rsidR="00E76ED7" w:rsidRPr="00D9653A" w:rsidRDefault="00E76ED7" w:rsidP="00D9653A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 w:hint="eastAsia"/>
                <w:color w:val="000000"/>
                <w:kern w:val="0"/>
                <w:sz w:val="24"/>
                <w:szCs w:val="24"/>
                <w14:ligatures w14:val="none"/>
              </w:rPr>
            </w:pPr>
            <w:r w:rsidRPr="00E76ED7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Master</w:t>
            </w:r>
            <w:r w:rsidR="00D9653A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E76ED7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( )</w:t>
            </w:r>
            <w:r w:rsidR="00D9653A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,</w:t>
            </w:r>
            <w:r w:rsidRPr="00E76ED7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Doctorate</w:t>
            </w:r>
            <w:r w:rsidR="00D9653A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E76ED7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( )</w:t>
            </w:r>
            <w:r w:rsidR="00D9653A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,</w:t>
            </w:r>
            <w:r w:rsidRPr="00E76ED7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E76ED7">
              <w:rPr>
                <w:rFonts w:ascii="Times New Roman" w:eastAsia="Times New Roman" w:hAnsi="Times New Roman" w:cs="Times New Roman"/>
                <w:color w:val="000000"/>
                <w:spacing w:val="-4"/>
                <w:kern w:val="0"/>
                <w:sz w:val="18"/>
                <w:szCs w:val="18"/>
                <w14:ligatures w14:val="none"/>
              </w:rPr>
              <w:t>Master&amp;Doctorate</w:t>
            </w:r>
            <w:r w:rsidR="00D9653A">
              <w:rPr>
                <w:rFonts w:ascii="Times New Roman" w:eastAsia="Times New Roman" w:hAnsi="Times New Roman" w:cs="Times New Roman"/>
                <w:color w:val="000000"/>
                <w:spacing w:val="-4"/>
                <w:kern w:val="0"/>
                <w:sz w:val="18"/>
                <w:szCs w:val="18"/>
                <w14:ligatures w14:val="none"/>
              </w:rPr>
              <w:t xml:space="preserve"> </w:t>
            </w:r>
            <w:r w:rsidRPr="00E76ED7">
              <w:rPr>
                <w:rFonts w:ascii="Times New Roman" w:eastAsia="Times New Roman" w:hAnsi="Times New Roman" w:cs="Times New Roman"/>
                <w:color w:val="000000"/>
                <w:spacing w:val="-4"/>
                <w:kern w:val="0"/>
                <w:sz w:val="18"/>
                <w:szCs w:val="18"/>
                <w14:ligatures w14:val="none"/>
              </w:rPr>
              <w:t>( )</w:t>
            </w:r>
          </w:p>
        </w:tc>
      </w:tr>
      <w:tr w:rsidR="00E76ED7" w:rsidRPr="00E76ED7" w14:paraId="2DE3AE74" w14:textId="77777777" w:rsidTr="00D9653A">
        <w:trPr>
          <w:trHeight w:val="719"/>
        </w:trPr>
        <w:tc>
          <w:tcPr>
            <w:tcW w:w="16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13" w:type="dxa"/>
              <w:left w:w="0" w:type="dxa"/>
              <w:bottom w:w="113" w:type="dxa"/>
              <w:right w:w="0" w:type="dxa"/>
            </w:tcMar>
            <w:vAlign w:val="center"/>
            <w:hideMark/>
          </w:tcPr>
          <w:p w14:paraId="587BB976" w14:textId="0A44F798" w:rsidR="00E76ED7" w:rsidRPr="00E76ED7" w:rsidRDefault="00E76ED7" w:rsidP="00D9653A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18"/>
                <w:szCs w:val="18"/>
                <w14:ligatures w14:val="none"/>
              </w:rPr>
            </w:pPr>
            <w:r w:rsidRPr="00E76ED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Applying Major</w:t>
            </w:r>
          </w:p>
        </w:tc>
        <w:tc>
          <w:tcPr>
            <w:tcW w:w="28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13" w:type="dxa"/>
              <w:left w:w="0" w:type="dxa"/>
              <w:bottom w:w="113" w:type="dxa"/>
              <w:right w:w="0" w:type="dxa"/>
            </w:tcMar>
            <w:vAlign w:val="center"/>
            <w:hideMark/>
          </w:tcPr>
          <w:p w14:paraId="1D86D6E2" w14:textId="77777777" w:rsidR="00E76ED7" w:rsidRPr="00E76ED7" w:rsidRDefault="00E76ED7" w:rsidP="00E76ED7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13" w:type="dxa"/>
              <w:left w:w="0" w:type="dxa"/>
              <w:bottom w:w="113" w:type="dxa"/>
              <w:right w:w="0" w:type="dxa"/>
            </w:tcMar>
            <w:vAlign w:val="center"/>
            <w:hideMark/>
          </w:tcPr>
          <w:p w14:paraId="4E241C40" w14:textId="387F64A6" w:rsidR="00E76ED7" w:rsidRPr="00E76ED7" w:rsidRDefault="00E76ED7" w:rsidP="00D9653A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18"/>
                <w:szCs w:val="18"/>
                <w14:ligatures w14:val="none"/>
              </w:rPr>
            </w:pPr>
            <w:r w:rsidRPr="00E76ED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Name</w:t>
            </w:r>
          </w:p>
        </w:tc>
        <w:tc>
          <w:tcPr>
            <w:tcW w:w="3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13" w:type="dxa"/>
              <w:left w:w="0" w:type="dxa"/>
              <w:bottom w:w="113" w:type="dxa"/>
              <w:right w:w="0" w:type="dxa"/>
            </w:tcMar>
            <w:vAlign w:val="center"/>
            <w:hideMark/>
          </w:tcPr>
          <w:p w14:paraId="5A5C9C43" w14:textId="77777777" w:rsidR="00E76ED7" w:rsidRPr="00E76ED7" w:rsidRDefault="00E76ED7" w:rsidP="00E76ED7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  <w:tr w:rsidR="00E76ED7" w:rsidRPr="00E76ED7" w14:paraId="5E63D2D1" w14:textId="77777777" w:rsidTr="00D9653A">
        <w:trPr>
          <w:trHeight w:val="236"/>
        </w:trPr>
        <w:tc>
          <w:tcPr>
            <w:tcW w:w="9020" w:type="dxa"/>
            <w:gridSpan w:val="4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A85223" w14:textId="77777777" w:rsidR="00E76ED7" w:rsidRPr="00E76ED7" w:rsidRDefault="00E76ED7" w:rsidP="00E76ED7">
            <w:pPr>
              <w:snapToGrid w:val="0"/>
              <w:spacing w:after="0" w:line="384" w:lineRule="auto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  <w:tr w:rsidR="00E76ED7" w:rsidRPr="00E76ED7" w14:paraId="658FCDCA" w14:textId="77777777" w:rsidTr="00D9653A">
        <w:trPr>
          <w:trHeight w:val="923"/>
        </w:trPr>
        <w:tc>
          <w:tcPr>
            <w:tcW w:w="9020" w:type="dxa"/>
            <w:gridSpan w:val="4"/>
            <w:tcBorders>
              <w:top w:val="single" w:sz="2" w:space="0" w:color="000000"/>
              <w:left w:val="single" w:sz="2" w:space="0" w:color="000000"/>
              <w:bottom w:val="nil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B36755" w14:textId="3A73610F" w:rsidR="00E76ED7" w:rsidRPr="00E76ED7" w:rsidRDefault="00E76ED7" w:rsidP="00E76ED7">
            <w:pPr>
              <w:snapToGrid w:val="0"/>
              <w:spacing w:before="80" w:after="0" w:line="312" w:lineRule="auto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  <w:r w:rsidRPr="00E76ED7">
              <w:rPr>
                <w:rFonts w:ascii="Dotum" w:eastAsia="Dotum" w:hAnsi="GulimChe" w:cs="Gulim" w:hint="eastAsia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 xml:space="preserve">※ </w:t>
            </w:r>
            <w:r w:rsidRPr="00E76ED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Describe your study plan according to headings below.</w:t>
            </w:r>
          </w:p>
        </w:tc>
      </w:tr>
      <w:tr w:rsidR="00E76ED7" w:rsidRPr="00E76ED7" w14:paraId="0B2D8E57" w14:textId="77777777" w:rsidTr="00D9653A">
        <w:trPr>
          <w:trHeight w:val="802"/>
        </w:trPr>
        <w:tc>
          <w:tcPr>
            <w:tcW w:w="449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D6BB23" w14:textId="77777777" w:rsidR="00E76ED7" w:rsidRPr="00E76ED7" w:rsidRDefault="00E76ED7" w:rsidP="00E76ED7">
            <w:pPr>
              <w:snapToGrid w:val="0"/>
              <w:spacing w:before="40" w:after="0" w:line="312" w:lineRule="auto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  <w:r w:rsidRPr="00E76ED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1. Personal academic orientation.</w:t>
            </w:r>
          </w:p>
          <w:p w14:paraId="40D6181D" w14:textId="77777777" w:rsidR="00E76ED7" w:rsidRPr="00E76ED7" w:rsidRDefault="00E76ED7" w:rsidP="00E76ED7">
            <w:pPr>
              <w:snapToGrid w:val="0"/>
              <w:spacing w:before="40" w:after="0" w:line="312" w:lineRule="auto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  <w:r w:rsidRPr="00E76ED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3. Future study plan</w:t>
            </w:r>
          </w:p>
        </w:tc>
        <w:tc>
          <w:tcPr>
            <w:tcW w:w="4524" w:type="dxa"/>
            <w:gridSpan w:val="2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67E7AD" w14:textId="77777777" w:rsidR="00E76ED7" w:rsidRPr="00E76ED7" w:rsidRDefault="00E76ED7" w:rsidP="00E76ED7">
            <w:pPr>
              <w:snapToGrid w:val="0"/>
              <w:spacing w:before="40" w:after="0" w:line="312" w:lineRule="auto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  <w:r w:rsidRPr="00E76ED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2. Reason of application and personal goal</w:t>
            </w:r>
          </w:p>
          <w:p w14:paraId="5D2FBB33" w14:textId="77777777" w:rsidR="00E76ED7" w:rsidRPr="00E76ED7" w:rsidRDefault="00E76ED7" w:rsidP="00E76ED7">
            <w:pPr>
              <w:snapToGrid w:val="0"/>
              <w:spacing w:before="40" w:after="0" w:line="312" w:lineRule="auto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  <w:r w:rsidRPr="00E76ED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4. others</w:t>
            </w:r>
          </w:p>
        </w:tc>
      </w:tr>
      <w:tr w:rsidR="00E76ED7" w:rsidRPr="00E76ED7" w14:paraId="1E65D193" w14:textId="77777777" w:rsidTr="00D9653A">
        <w:trPr>
          <w:trHeight w:val="6929"/>
        </w:trPr>
        <w:tc>
          <w:tcPr>
            <w:tcW w:w="9020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DBA47EA" w14:textId="77777777" w:rsidR="00E76ED7" w:rsidRPr="00E76ED7" w:rsidRDefault="00E76ED7" w:rsidP="00E76ED7">
            <w:pPr>
              <w:snapToGrid w:val="0"/>
              <w:spacing w:after="0" w:line="384" w:lineRule="auto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</w:tbl>
    <w:p w14:paraId="4325A7BA" w14:textId="77777777" w:rsidR="00E76ED7" w:rsidRPr="00E76ED7" w:rsidRDefault="00E76ED7" w:rsidP="00E76ED7">
      <w:pPr>
        <w:snapToGrid w:val="0"/>
        <w:spacing w:after="0" w:line="240" w:lineRule="auto"/>
        <w:textAlignment w:val="baseline"/>
        <w:rPr>
          <w:rFonts w:ascii="한양신명조" w:eastAsia="Gulim" w:hAnsi="Gulim" w:cs="Gulim"/>
          <w:color w:val="000000"/>
          <w:kern w:val="0"/>
          <w:szCs w:val="20"/>
          <w14:ligatures w14:val="none"/>
        </w:rPr>
      </w:pPr>
    </w:p>
    <w:sectPr w:rsidR="00E76ED7" w:rsidRPr="00E76ED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한컴바탕">
    <w:altName w:val="Malgun Gothic"/>
    <w:panose1 w:val="00000000000000000000"/>
    <w:charset w:val="81"/>
    <w:family w:val="roman"/>
    <w:notTrueType/>
    <w:pitch w:val="default"/>
    <w:sig w:usb0="00000000" w:usb1="09060000" w:usb2="00000010" w:usb3="00000000" w:csb0="0008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한양신명조">
    <w:altName w:val="Malgun Gothic"/>
    <w:panose1 w:val="00000000000000000000"/>
    <w:charset w:val="81"/>
    <w:family w:val="roman"/>
    <w:notTrueType/>
    <w:pitch w:val="default"/>
    <w:sig w:usb0="00000000" w:usb1="09060000" w:usb2="00000010" w:usb3="00000000" w:csb0="00080000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GulimChe">
    <w:altName w:val="굴림체"/>
    <w:charset w:val="81"/>
    <w:family w:val="modern"/>
    <w:pitch w:val="fixed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xMDEwNzUzNTA2NLdU0lEKTi0uzszPAykwrAUAOjt7ACwAAAA="/>
  </w:docVars>
  <w:rsids>
    <w:rsidRoot w:val="00E76ED7"/>
    <w:rsid w:val="001B50B7"/>
    <w:rsid w:val="004176DB"/>
    <w:rsid w:val="00515782"/>
    <w:rsid w:val="00713F07"/>
    <w:rsid w:val="00BD6F5A"/>
    <w:rsid w:val="00D9653A"/>
    <w:rsid w:val="00E76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733DF"/>
  <w15:chartTrackingRefBased/>
  <w15:docId w15:val="{0FF0827E-D62B-4BE8-A38D-35D31E5C0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0">
    <w:name w:val="s0"/>
    <w:basedOn w:val="a"/>
    <w:rsid w:val="00E76ED7"/>
    <w:pPr>
      <w:snapToGrid w:val="0"/>
      <w:spacing w:after="0" w:line="384" w:lineRule="auto"/>
      <w:textAlignment w:val="baseline"/>
    </w:pPr>
    <w:rPr>
      <w:rFonts w:ascii="한컴바탕" w:eastAsia="Gulim" w:hAnsi="Gulim" w:cs="Gulim"/>
      <w:color w:val="000000"/>
      <w:kern w:val="0"/>
      <w:sz w:val="24"/>
      <w:szCs w:val="24"/>
      <w14:ligatures w14:val="none"/>
    </w:rPr>
  </w:style>
  <w:style w:type="paragraph" w:customStyle="1" w:styleId="MS">
    <w:name w:val="MS바탕글"/>
    <w:basedOn w:val="a"/>
    <w:rsid w:val="00E76ED7"/>
    <w:pPr>
      <w:spacing w:after="0" w:line="384" w:lineRule="auto"/>
      <w:textAlignment w:val="baseline"/>
    </w:pPr>
    <w:rPr>
      <w:rFonts w:ascii="한컴바탕" w:eastAsia="Gulim" w:hAnsi="Gulim" w:cs="Gulim"/>
      <w:color w:val="000000"/>
      <w:kern w:val="0"/>
      <w:szCs w:val="20"/>
      <w14:ligatures w14:val="none"/>
    </w:rPr>
  </w:style>
  <w:style w:type="paragraph" w:customStyle="1" w:styleId="a3">
    <w:name w:val="바탕글"/>
    <w:basedOn w:val="a"/>
    <w:rsid w:val="00E76ED7"/>
    <w:pPr>
      <w:snapToGrid w:val="0"/>
      <w:spacing w:after="0" w:line="360" w:lineRule="auto"/>
      <w:textAlignment w:val="baseline"/>
    </w:pPr>
    <w:rPr>
      <w:rFonts w:ascii="한양신명조" w:eastAsia="Gulim" w:hAnsi="Gulim" w:cs="Gulim"/>
      <w:color w:val="000000"/>
      <w:kern w:val="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6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48</Words>
  <Characters>280</Characters>
  <Application>Microsoft Office Word</Application>
  <DocSecurity>0</DocSecurity>
  <Lines>2</Lines>
  <Paragraphs>1</Paragraphs>
  <ScaleCrop>false</ScaleCrop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wy@o365.skku.edu</dc:creator>
  <cp:keywords/>
  <dc:description/>
  <cp:lastModifiedBy>ZENG YANG</cp:lastModifiedBy>
  <cp:revision>4</cp:revision>
  <dcterms:created xsi:type="dcterms:W3CDTF">2022-04-15T08:22:00Z</dcterms:created>
  <dcterms:modified xsi:type="dcterms:W3CDTF">2022-11-02T01:29:00Z</dcterms:modified>
</cp:coreProperties>
</file>